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101"/>
        <w:tblW w:w="0" w:type="auto"/>
        <w:tblLook w:val="04A0" w:firstRow="1" w:lastRow="0" w:firstColumn="1" w:lastColumn="0" w:noHBand="0" w:noVBand="1"/>
      </w:tblPr>
      <w:tblGrid>
        <w:gridCol w:w="2024"/>
        <w:gridCol w:w="2025"/>
        <w:gridCol w:w="2025"/>
        <w:gridCol w:w="2025"/>
        <w:gridCol w:w="2025"/>
        <w:gridCol w:w="2025"/>
        <w:gridCol w:w="2025"/>
      </w:tblGrid>
      <w:tr w:rsidR="00200E25" w:rsidRPr="00B52B37" w:rsidTr="00532681">
        <w:tc>
          <w:tcPr>
            <w:tcW w:w="2024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bookmarkStart w:id="0" w:name="_GoBack"/>
            <w:bookmarkEnd w:id="0"/>
            <w:r w:rsidRPr="00B52B37">
              <w:rPr>
                <w:rFonts w:ascii="Tahoma" w:hAnsi="Tahoma" w:cs="Tahoma"/>
                <w:sz w:val="18"/>
                <w:szCs w:val="18"/>
              </w:rPr>
              <w:t>Class</w:t>
            </w:r>
          </w:p>
        </w:tc>
        <w:tc>
          <w:tcPr>
            <w:tcW w:w="4050" w:type="dxa"/>
            <w:gridSpan w:val="2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Autumn term 2016</w:t>
            </w:r>
          </w:p>
        </w:tc>
        <w:tc>
          <w:tcPr>
            <w:tcW w:w="4050" w:type="dxa"/>
            <w:gridSpan w:val="2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pring term 2017</w:t>
            </w:r>
          </w:p>
        </w:tc>
        <w:tc>
          <w:tcPr>
            <w:tcW w:w="4050" w:type="dxa"/>
            <w:gridSpan w:val="2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ummer term 2017</w:t>
            </w:r>
          </w:p>
        </w:tc>
      </w:tr>
      <w:tr w:rsidR="00200E25" w:rsidRPr="00B52B37" w:rsidTr="00532681">
        <w:tc>
          <w:tcPr>
            <w:tcW w:w="2024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Visitors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Visits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Visitors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Visits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Visitors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Visits</w:t>
            </w:r>
          </w:p>
        </w:tc>
      </w:tr>
      <w:tr w:rsidR="00200E25" w:rsidRPr="00B52B37" w:rsidTr="00532681">
        <w:tc>
          <w:tcPr>
            <w:tcW w:w="2024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R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>Animal visitors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Optician/</w:t>
            </w:r>
          </w:p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>Doctor/Vet</w:t>
            </w:r>
          </w:p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(dependent on parental volunteers)</w:t>
            </w:r>
          </w:p>
          <w:p w:rsidR="001B5E07" w:rsidRPr="00B52B37" w:rsidRDefault="001B5E07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uppet Man?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EM week</w:t>
            </w:r>
          </w:p>
        </w:tc>
        <w:tc>
          <w:tcPr>
            <w:tcW w:w="2025" w:type="dxa"/>
          </w:tcPr>
          <w:p w:rsidR="00200E25" w:rsidRPr="00B52B37" w:rsidRDefault="001B5E07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Green Dragon Eco Farm</w:t>
            </w:r>
            <w:r w:rsidR="00200E25">
              <w:rPr>
                <w:rFonts w:ascii="Tahoma" w:hAnsi="Tahoma" w:cs="Tahoma"/>
                <w:sz w:val="16"/>
                <w:szCs w:val="16"/>
              </w:rPr>
              <w:t xml:space="preserve"> £</w:t>
            </w:r>
            <w:r w:rsidR="0089582B">
              <w:rPr>
                <w:rFonts w:ascii="Tahoma" w:hAnsi="Tahoma" w:cs="Tahoma"/>
                <w:sz w:val="16"/>
                <w:szCs w:val="16"/>
              </w:rPr>
              <w:t>18</w:t>
            </w:r>
            <w:r w:rsidR="00200E25">
              <w:rPr>
                <w:rFonts w:ascii="Tahoma" w:hAnsi="Tahoma" w:cs="Tahoma"/>
                <w:sz w:val="16"/>
                <w:szCs w:val="16"/>
              </w:rPr>
              <w:t>?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rts week and Sports week</w:t>
            </w: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Eco visit </w:t>
            </w:r>
            <w:r w:rsidR="00CC7ACE">
              <w:rPr>
                <w:rFonts w:ascii="Tahoma" w:hAnsi="Tahoma" w:cs="Tahoma"/>
                <w:sz w:val="16"/>
                <w:szCs w:val="16"/>
              </w:rPr>
              <w:t>to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ollege Lake</w:t>
            </w:r>
            <w:r w:rsidR="0089582B">
              <w:rPr>
                <w:rFonts w:ascii="Tahoma" w:hAnsi="Tahoma" w:cs="Tahoma"/>
                <w:sz w:val="16"/>
                <w:szCs w:val="16"/>
              </w:rPr>
              <w:t xml:space="preserve"> £15</w:t>
            </w:r>
          </w:p>
          <w:p w:rsidR="00200E25" w:rsidRPr="00B52B37" w:rsidRDefault="00CC7ACE" w:rsidP="00CC7ACE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 xml:space="preserve">Living </w:t>
            </w:r>
            <w:r>
              <w:rPr>
                <w:rFonts w:ascii="Tahoma" w:hAnsi="Tahoma" w:cs="Tahoma"/>
                <w:sz w:val="16"/>
                <w:szCs w:val="16"/>
              </w:rPr>
              <w:t xml:space="preserve">things </w:t>
            </w:r>
          </w:p>
        </w:tc>
      </w:tr>
      <w:tr w:rsidR="00200E25" w:rsidRPr="00B52B37" w:rsidTr="00532681">
        <w:tc>
          <w:tcPr>
            <w:tcW w:w="2024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1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025" w:type="dxa"/>
          </w:tcPr>
          <w:p w:rsidR="00200E25" w:rsidRPr="00B52B37" w:rsidRDefault="00E06C3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eaching Talons</w:t>
            </w:r>
          </w:p>
        </w:tc>
        <w:tc>
          <w:tcPr>
            <w:tcW w:w="2025" w:type="dxa"/>
          </w:tcPr>
          <w:p w:rsidR="00200E25" w:rsidRPr="00B52B37" w:rsidRDefault="00CC7ACE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ocal Walk and visit to the Church</w:t>
            </w: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EM week</w:t>
            </w:r>
          </w:p>
          <w:p w:rsidR="00E06C3B" w:rsidRPr="00B52B37" w:rsidRDefault="00E06C3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T students from Cottesloe</w:t>
            </w:r>
          </w:p>
        </w:tc>
        <w:tc>
          <w:tcPr>
            <w:tcW w:w="2025" w:type="dxa"/>
          </w:tcPr>
          <w:p w:rsidR="00200E25" w:rsidRPr="00B52B37" w:rsidRDefault="00CC7ACE" w:rsidP="00CC7ACE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Buckinghamshire County Museum </w:t>
            </w:r>
            <w:r w:rsidR="00E06C3B">
              <w:rPr>
                <w:rFonts w:ascii="Tahoma" w:hAnsi="Tahoma" w:cs="Tahoma"/>
                <w:sz w:val="16"/>
                <w:szCs w:val="16"/>
              </w:rPr>
              <w:t>– old and new toys</w:t>
            </w:r>
            <w:r w:rsidR="0089582B">
              <w:rPr>
                <w:rFonts w:ascii="Tahoma" w:hAnsi="Tahoma" w:cs="Tahoma"/>
                <w:sz w:val="16"/>
                <w:szCs w:val="16"/>
              </w:rPr>
              <w:t xml:space="preserve"> £12?</w:t>
            </w: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rts  week and Sports week</w:t>
            </w:r>
          </w:p>
          <w:p w:rsidR="00E06C3B" w:rsidRPr="00B52B37" w:rsidRDefault="00E06C3B" w:rsidP="00E06C3B">
            <w:pPr>
              <w:jc w:val="center"/>
              <w:rPr>
                <w:rFonts w:ascii="Tahoma" w:hAnsi="Tahoma" w:cs="Tahoma"/>
                <w:i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s Ryan – canal life</w:t>
            </w:r>
          </w:p>
        </w:tc>
        <w:tc>
          <w:tcPr>
            <w:tcW w:w="2025" w:type="dxa"/>
          </w:tcPr>
          <w:p w:rsidR="00200E25" w:rsidRDefault="0089582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hiltern Open Air Museum £16</w:t>
            </w:r>
            <w:r w:rsidR="00200E25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CC7ACE" w:rsidRPr="00B52B37" w:rsidRDefault="00CC7ACE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anal Walk</w:t>
            </w:r>
          </w:p>
        </w:tc>
      </w:tr>
      <w:tr w:rsidR="00200E25" w:rsidRPr="00B52B37" w:rsidTr="00532681">
        <w:tc>
          <w:tcPr>
            <w:tcW w:w="2024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2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025" w:type="dxa"/>
          </w:tcPr>
          <w:p w:rsidR="00200E25" w:rsidRPr="00B52B37" w:rsidRDefault="001B5E07" w:rsidP="001B5E07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History Man – Florence Nightingale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>Oxford Nat</w:t>
            </w:r>
            <w:r w:rsidR="0089582B">
              <w:rPr>
                <w:rFonts w:ascii="Tahoma" w:hAnsi="Tahoma" w:cs="Tahoma"/>
                <w:sz w:val="16"/>
                <w:szCs w:val="16"/>
              </w:rPr>
              <w:t>ural History Museum (Science) £15</w:t>
            </w:r>
          </w:p>
          <w:p w:rsidR="00200E25" w:rsidRPr="00B52B37" w:rsidRDefault="00CC7ACE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ocal walk around the village</w:t>
            </w:r>
            <w:r w:rsidR="005D3682">
              <w:rPr>
                <w:rFonts w:ascii="Tahoma" w:hAnsi="Tahoma" w:cs="Tahoma"/>
                <w:sz w:val="16"/>
                <w:szCs w:val="16"/>
              </w:rPr>
              <w:t xml:space="preserve"> and to the Church</w:t>
            </w:r>
          </w:p>
        </w:tc>
        <w:tc>
          <w:tcPr>
            <w:tcW w:w="2025" w:type="dxa"/>
          </w:tcPr>
          <w:p w:rsidR="00CC7ACE" w:rsidRDefault="00CC7ACE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EM week</w:t>
            </w:r>
          </w:p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Japanese embassy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>Bletchley Park (History) £</w:t>
            </w:r>
            <w:r w:rsidR="0089582B">
              <w:rPr>
                <w:rFonts w:ascii="Tahoma" w:hAnsi="Tahoma" w:cs="Tahoma"/>
                <w:sz w:val="16"/>
                <w:szCs w:val="16"/>
              </w:rPr>
              <w:t>15</w:t>
            </w:r>
            <w:r w:rsidRPr="00B52B37">
              <w:rPr>
                <w:rFonts w:ascii="Tahoma" w:hAnsi="Tahoma" w:cs="Tahoma"/>
                <w:sz w:val="16"/>
                <w:szCs w:val="16"/>
              </w:rPr>
              <w:t>?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rts  week and Sports week</w:t>
            </w:r>
          </w:p>
        </w:tc>
        <w:tc>
          <w:tcPr>
            <w:tcW w:w="2025" w:type="dxa"/>
          </w:tcPr>
          <w:p w:rsidR="00200E25" w:rsidRPr="00B52B37" w:rsidRDefault="0089582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Waddesdon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Manor (History) £15</w:t>
            </w:r>
            <w:r w:rsidR="00200E25" w:rsidRPr="00B52B37">
              <w:rPr>
                <w:rFonts w:ascii="Tahoma" w:hAnsi="Tahoma" w:cs="Tahoma"/>
                <w:sz w:val="16"/>
                <w:szCs w:val="16"/>
              </w:rPr>
              <w:t>?</w:t>
            </w:r>
          </w:p>
        </w:tc>
      </w:tr>
      <w:tr w:rsidR="00200E25" w:rsidRPr="00B52B37" w:rsidTr="00532681">
        <w:tc>
          <w:tcPr>
            <w:tcW w:w="2024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3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History Man – Stone Age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Hazard Alley £</w:t>
            </w:r>
            <w:r w:rsidR="0089582B">
              <w:rPr>
                <w:rFonts w:ascii="Tahoma" w:hAnsi="Tahoma" w:cs="Tahoma"/>
                <w:sz w:val="16"/>
                <w:szCs w:val="16"/>
              </w:rPr>
              <w:t>16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EM week</w:t>
            </w:r>
          </w:p>
        </w:tc>
        <w:tc>
          <w:tcPr>
            <w:tcW w:w="2025" w:type="dxa"/>
          </w:tcPr>
          <w:p w:rsidR="00200E25" w:rsidRPr="007B4C5E" w:rsidRDefault="005D3682" w:rsidP="005D3682">
            <w:pPr>
              <w:tabs>
                <w:tab w:val="center" w:pos="904"/>
              </w:tabs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Buckinghamshire County Museum – Bronze Age (History) £</w:t>
            </w:r>
            <w:r w:rsidR="0089582B">
              <w:rPr>
                <w:rFonts w:ascii="Tahoma" w:hAnsi="Tahoma" w:cs="Tahoma"/>
                <w:sz w:val="16"/>
                <w:szCs w:val="16"/>
              </w:rPr>
              <w:t>12</w:t>
            </w:r>
            <w:r>
              <w:rPr>
                <w:rFonts w:ascii="Tahoma" w:hAnsi="Tahoma" w:cs="Tahoma"/>
                <w:sz w:val="16"/>
                <w:szCs w:val="16"/>
              </w:rPr>
              <w:t>?</w:t>
            </w: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</w:pPr>
            <w:r>
              <w:rPr>
                <w:rFonts w:ascii="Tahoma" w:hAnsi="Tahoma" w:cs="Tahoma"/>
                <w:sz w:val="16"/>
                <w:szCs w:val="16"/>
              </w:rPr>
              <w:t xml:space="preserve">Arts </w:t>
            </w:r>
            <w:r w:rsidRPr="002738ED">
              <w:rPr>
                <w:rFonts w:ascii="Tahoma" w:hAnsi="Tahoma" w:cs="Tahoma"/>
                <w:sz w:val="16"/>
                <w:szCs w:val="16"/>
              </w:rPr>
              <w:t xml:space="preserve"> week and Sports week</w:t>
            </w:r>
          </w:p>
        </w:tc>
        <w:tc>
          <w:tcPr>
            <w:tcW w:w="2025" w:type="dxa"/>
          </w:tcPr>
          <w:p w:rsidR="00200E25" w:rsidRDefault="005D3682" w:rsidP="00E06C3B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Waddesdon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Manor </w:t>
            </w:r>
            <w:r w:rsidR="00E06C3B">
              <w:rPr>
                <w:rFonts w:ascii="Tahoma" w:hAnsi="Tahoma" w:cs="Tahoma"/>
                <w:sz w:val="16"/>
                <w:szCs w:val="16"/>
              </w:rPr>
              <w:t>– Don’t get lost</w:t>
            </w:r>
            <w:r>
              <w:rPr>
                <w:rFonts w:ascii="Tahoma" w:hAnsi="Tahoma" w:cs="Tahoma"/>
                <w:sz w:val="16"/>
                <w:szCs w:val="16"/>
              </w:rPr>
              <w:t xml:space="preserve"> (Geography) £</w:t>
            </w:r>
            <w:r w:rsidR="0089582B">
              <w:rPr>
                <w:rFonts w:ascii="Tahoma" w:hAnsi="Tahoma" w:cs="Tahoma"/>
                <w:sz w:val="16"/>
                <w:szCs w:val="16"/>
              </w:rPr>
              <w:t>15</w:t>
            </w:r>
            <w:r>
              <w:rPr>
                <w:rFonts w:ascii="Tahoma" w:hAnsi="Tahoma" w:cs="Tahoma"/>
                <w:sz w:val="16"/>
                <w:szCs w:val="16"/>
              </w:rPr>
              <w:t>?</w:t>
            </w:r>
          </w:p>
          <w:p w:rsidR="00E06C3B" w:rsidRPr="00B52B37" w:rsidRDefault="00E06C3B" w:rsidP="00E06C3B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200E25" w:rsidRPr="00B52B37" w:rsidTr="00532681">
        <w:tc>
          <w:tcPr>
            <w:tcW w:w="2024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4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History Man - Romans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>Woodrow (Science)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>£</w:t>
            </w:r>
            <w:r w:rsidR="0089582B">
              <w:rPr>
                <w:rFonts w:ascii="Tahoma" w:hAnsi="Tahoma" w:cs="Tahoma"/>
                <w:sz w:val="16"/>
                <w:szCs w:val="16"/>
              </w:rPr>
              <w:t>170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EM week</w:t>
            </w: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 Albans</w:t>
            </w:r>
            <w:r w:rsidR="005D3682">
              <w:rPr>
                <w:rFonts w:ascii="Tahoma" w:hAnsi="Tahoma" w:cs="Tahoma"/>
                <w:sz w:val="16"/>
                <w:szCs w:val="16"/>
              </w:rPr>
              <w:t xml:space="preserve"> Museum</w:t>
            </w:r>
            <w:r>
              <w:rPr>
                <w:rFonts w:ascii="Tahoma" w:hAnsi="Tahoma" w:cs="Tahoma"/>
                <w:sz w:val="16"/>
                <w:szCs w:val="16"/>
              </w:rPr>
              <w:t xml:space="preserve"> (History)</w:t>
            </w:r>
          </w:p>
          <w:p w:rsidR="00200E25" w:rsidRDefault="005D3682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£2</w:t>
            </w:r>
            <w:r w:rsidR="00200E25">
              <w:rPr>
                <w:rFonts w:ascii="Tahoma" w:hAnsi="Tahoma" w:cs="Tahoma"/>
                <w:sz w:val="16"/>
                <w:szCs w:val="16"/>
              </w:rPr>
              <w:t>5?</w:t>
            </w:r>
          </w:p>
          <w:p w:rsidR="00E06C3B" w:rsidRPr="00B52B37" w:rsidRDefault="00E06C3B" w:rsidP="00E06C3B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hes</w:t>
            </w:r>
            <w:r w:rsidR="005D3682">
              <w:rPr>
                <w:rFonts w:ascii="Tahoma" w:hAnsi="Tahoma" w:cs="Tahoma"/>
                <w:sz w:val="16"/>
                <w:szCs w:val="16"/>
              </w:rPr>
              <w:t>ham Mosque (RE)</w:t>
            </w: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</w:pPr>
            <w:r>
              <w:rPr>
                <w:rFonts w:ascii="Tahoma" w:hAnsi="Tahoma" w:cs="Tahoma"/>
                <w:sz w:val="16"/>
                <w:szCs w:val="16"/>
              </w:rPr>
              <w:t xml:space="preserve">Arts </w:t>
            </w:r>
            <w:r w:rsidRPr="002738ED">
              <w:rPr>
                <w:rFonts w:ascii="Tahoma" w:hAnsi="Tahoma" w:cs="Tahoma"/>
                <w:sz w:val="16"/>
                <w:szCs w:val="16"/>
              </w:rPr>
              <w:t xml:space="preserve"> week and Sports week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cience Oxford £</w:t>
            </w:r>
            <w:r w:rsidR="0089582B">
              <w:rPr>
                <w:rFonts w:ascii="Tahoma" w:hAnsi="Tahoma" w:cs="Tahoma"/>
                <w:sz w:val="16"/>
                <w:szCs w:val="16"/>
              </w:rPr>
              <w:t>10</w:t>
            </w:r>
            <w:r>
              <w:rPr>
                <w:rFonts w:ascii="Tahoma" w:hAnsi="Tahoma" w:cs="Tahoma"/>
                <w:sz w:val="16"/>
                <w:szCs w:val="16"/>
              </w:rPr>
              <w:t>?</w:t>
            </w:r>
          </w:p>
        </w:tc>
      </w:tr>
      <w:tr w:rsidR="00200E25" w:rsidRPr="00B52B37" w:rsidTr="00532681">
        <w:trPr>
          <w:trHeight w:val="1061"/>
        </w:trPr>
        <w:tc>
          <w:tcPr>
            <w:tcW w:w="2024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5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ycle training (funded)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>Leicester</w:t>
            </w:r>
            <w:r>
              <w:rPr>
                <w:rFonts w:ascii="Tahoma" w:hAnsi="Tahoma" w:cs="Tahoma"/>
                <w:sz w:val="16"/>
                <w:szCs w:val="16"/>
              </w:rPr>
              <w:t xml:space="preserve"> Space Museum (Science)</w:t>
            </w:r>
          </w:p>
          <w:p w:rsidR="00200E25" w:rsidRDefault="0089582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£27</w:t>
            </w:r>
          </w:p>
          <w:p w:rsidR="00200E25" w:rsidRPr="00B52B37" w:rsidRDefault="0089582B" w:rsidP="0089582B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OU Orchestra performance £5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EM week</w:t>
            </w:r>
          </w:p>
        </w:tc>
        <w:tc>
          <w:tcPr>
            <w:tcW w:w="2025" w:type="dxa"/>
          </w:tcPr>
          <w:p w:rsidR="00200E25" w:rsidRPr="00B52B37" w:rsidRDefault="00E06C3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Globe Theatre – London </w:t>
            </w:r>
            <w:r w:rsidR="0089582B">
              <w:rPr>
                <w:rFonts w:ascii="Tahoma" w:hAnsi="Tahoma" w:cs="Tahoma"/>
                <w:sz w:val="16"/>
                <w:szCs w:val="16"/>
              </w:rPr>
              <w:t>£28?</w:t>
            </w: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rts </w:t>
            </w:r>
            <w:r w:rsidRPr="002738ED">
              <w:rPr>
                <w:rFonts w:ascii="Tahoma" w:hAnsi="Tahoma" w:cs="Tahoma"/>
                <w:sz w:val="16"/>
                <w:szCs w:val="16"/>
              </w:rPr>
              <w:t xml:space="preserve"> week and Sports week</w:t>
            </w:r>
          </w:p>
          <w:p w:rsidR="00200E25" w:rsidRDefault="00200E25" w:rsidP="00532681">
            <w:pPr>
              <w:jc w:val="center"/>
            </w:pPr>
            <w:r>
              <w:rPr>
                <w:rFonts w:ascii="Tahoma" w:hAnsi="Tahoma" w:cs="Tahoma"/>
                <w:sz w:val="16"/>
                <w:szCs w:val="16"/>
              </w:rPr>
              <w:t>The History Man - Vikings</w:t>
            </w:r>
          </w:p>
        </w:tc>
        <w:tc>
          <w:tcPr>
            <w:tcW w:w="2025" w:type="dxa"/>
          </w:tcPr>
          <w:p w:rsidR="00200E25" w:rsidRPr="00CC5FC1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cience Oxford £</w:t>
            </w:r>
            <w:r w:rsidR="0089582B">
              <w:rPr>
                <w:rFonts w:ascii="Tahoma" w:hAnsi="Tahoma" w:cs="Tahoma"/>
                <w:sz w:val="16"/>
                <w:szCs w:val="16"/>
              </w:rPr>
              <w:t>10</w:t>
            </w:r>
            <w:r>
              <w:rPr>
                <w:rFonts w:ascii="Tahoma" w:hAnsi="Tahoma" w:cs="Tahoma"/>
                <w:sz w:val="16"/>
                <w:szCs w:val="16"/>
              </w:rPr>
              <w:t>?</w:t>
            </w:r>
          </w:p>
        </w:tc>
      </w:tr>
      <w:tr w:rsidR="00200E25" w:rsidRPr="00B52B37" w:rsidTr="00532681">
        <w:trPr>
          <w:trHeight w:val="623"/>
        </w:trPr>
        <w:tc>
          <w:tcPr>
            <w:tcW w:w="2024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52B37">
              <w:rPr>
                <w:rFonts w:ascii="Tahoma" w:hAnsi="Tahoma" w:cs="Tahoma"/>
                <w:sz w:val="18"/>
                <w:szCs w:val="18"/>
              </w:rPr>
              <w:t>6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John Bercow</w:t>
            </w:r>
          </w:p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he History Man - Greeks</w:t>
            </w:r>
          </w:p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oet?</w:t>
            </w:r>
          </w:p>
        </w:tc>
        <w:tc>
          <w:tcPr>
            <w:tcW w:w="2025" w:type="dxa"/>
          </w:tcPr>
          <w:p w:rsidR="00200E25" w:rsidRDefault="0089582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OU Orchestra performance £5</w:t>
            </w:r>
          </w:p>
          <w:p w:rsidR="00E06C3B" w:rsidRPr="00B52B37" w:rsidRDefault="00E06C3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Waddesdon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Manor – bulb planting</w:t>
            </w:r>
            <w:r w:rsidR="0089582B">
              <w:rPr>
                <w:rFonts w:ascii="Tahoma" w:hAnsi="Tahoma" w:cs="Tahoma"/>
                <w:sz w:val="16"/>
                <w:szCs w:val="16"/>
              </w:rPr>
              <w:t xml:space="preserve"> £15</w:t>
            </w: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EM week</w:t>
            </w:r>
          </w:p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Waddesdon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Manor staff</w:t>
            </w:r>
          </w:p>
          <w:p w:rsidR="005D3682" w:rsidRPr="00B52B37" w:rsidRDefault="005D3682" w:rsidP="0089582B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Cottelsoe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Link</w:t>
            </w:r>
            <w:r w:rsidR="0089582B">
              <w:rPr>
                <w:rFonts w:ascii="Tahoma" w:hAnsi="Tahoma" w:cs="Tahoma"/>
                <w:sz w:val="16"/>
                <w:szCs w:val="16"/>
              </w:rPr>
              <w:t xml:space="preserve"> – science and French</w:t>
            </w:r>
          </w:p>
        </w:tc>
        <w:tc>
          <w:tcPr>
            <w:tcW w:w="2025" w:type="dxa"/>
          </w:tcPr>
          <w:p w:rsidR="00200E25" w:rsidRDefault="005D3682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towe/</w:t>
            </w:r>
            <w:proofErr w:type="spellStart"/>
            <w:r w:rsidR="00200E25">
              <w:rPr>
                <w:rFonts w:ascii="Tahoma" w:hAnsi="Tahoma" w:cs="Tahoma"/>
                <w:sz w:val="16"/>
                <w:szCs w:val="16"/>
              </w:rPr>
              <w:t>Waddesdon</w:t>
            </w:r>
            <w:proofErr w:type="spellEnd"/>
            <w:r w:rsidR="00200E25">
              <w:rPr>
                <w:rFonts w:ascii="Tahoma" w:hAnsi="Tahoma" w:cs="Tahoma"/>
                <w:sz w:val="16"/>
                <w:szCs w:val="16"/>
              </w:rPr>
              <w:t xml:space="preserve"> Manor - cross country</w:t>
            </w:r>
          </w:p>
          <w:p w:rsidR="00200E25" w:rsidRPr="00B52B37" w:rsidRDefault="0089582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Waddesdon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Manor visit £15</w:t>
            </w:r>
          </w:p>
        </w:tc>
        <w:tc>
          <w:tcPr>
            <w:tcW w:w="2025" w:type="dxa"/>
          </w:tcPr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rts </w:t>
            </w:r>
            <w:r w:rsidRPr="002738ED">
              <w:rPr>
                <w:rFonts w:ascii="Tahoma" w:hAnsi="Tahoma" w:cs="Tahoma"/>
                <w:sz w:val="16"/>
                <w:szCs w:val="16"/>
              </w:rPr>
              <w:t xml:space="preserve"> week and Sports week</w:t>
            </w:r>
          </w:p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agistrate</w:t>
            </w:r>
            <w:r w:rsidR="00E06C3B">
              <w:rPr>
                <w:rFonts w:ascii="Tahoma" w:hAnsi="Tahoma" w:cs="Tahoma"/>
                <w:sz w:val="16"/>
                <w:szCs w:val="16"/>
              </w:rPr>
              <w:t>/Barrister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E06C3B" w:rsidRDefault="00E06C3B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rchaeologist </w:t>
            </w:r>
          </w:p>
          <w:p w:rsidR="00E06C3B" w:rsidRPr="0089582B" w:rsidRDefault="005D3682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r Diane Davies - </w:t>
            </w:r>
            <w:r w:rsidR="0089582B">
              <w:rPr>
                <w:rFonts w:ascii="Tahoma" w:hAnsi="Tahoma" w:cs="Tahoma"/>
                <w:sz w:val="16"/>
                <w:szCs w:val="16"/>
              </w:rPr>
              <w:t>Maya expert</w:t>
            </w:r>
          </w:p>
        </w:tc>
        <w:tc>
          <w:tcPr>
            <w:tcW w:w="2025" w:type="dxa"/>
          </w:tcPr>
          <w:p w:rsidR="00200E25" w:rsidRPr="00B52B37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>River Dart residential (PHSE)</w:t>
            </w:r>
            <w:r w:rsidR="0089582B">
              <w:rPr>
                <w:rFonts w:ascii="Tahoma" w:hAnsi="Tahoma" w:cs="Tahoma"/>
                <w:sz w:val="16"/>
                <w:szCs w:val="16"/>
              </w:rPr>
              <w:t xml:space="preserve"> £425</w:t>
            </w:r>
          </w:p>
          <w:p w:rsidR="00200E25" w:rsidRDefault="00200E25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B52B37">
              <w:rPr>
                <w:rFonts w:ascii="Tahoma" w:hAnsi="Tahoma" w:cs="Tahoma"/>
                <w:sz w:val="16"/>
                <w:szCs w:val="16"/>
              </w:rPr>
              <w:t>Y6 Reward visit</w:t>
            </w:r>
            <w:r>
              <w:rPr>
                <w:rFonts w:ascii="Tahoma" w:hAnsi="Tahoma" w:cs="Tahoma"/>
                <w:sz w:val="16"/>
                <w:szCs w:val="16"/>
              </w:rPr>
              <w:t xml:space="preserve"> £26?</w:t>
            </w:r>
          </w:p>
          <w:p w:rsidR="005D3682" w:rsidRDefault="005D3682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>
              <w:rPr>
                <w:rFonts w:ascii="Tahoma" w:hAnsi="Tahoma" w:cs="Tahoma"/>
                <w:sz w:val="16"/>
                <w:szCs w:val="16"/>
              </w:rPr>
              <w:t>Cottelsoe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School – Science workshop</w:t>
            </w:r>
          </w:p>
          <w:p w:rsidR="005D3682" w:rsidRPr="00B52B37" w:rsidRDefault="005D3682" w:rsidP="00532681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istrict Sports</w:t>
            </w:r>
          </w:p>
        </w:tc>
      </w:tr>
    </w:tbl>
    <w:p w:rsidR="00200E25" w:rsidRDefault="00200E25" w:rsidP="00200E25">
      <w:pPr>
        <w:jc w:val="center"/>
        <w:rPr>
          <w:rFonts w:ascii="Tahoma" w:hAnsi="Tahoma" w:cs="Tahoma"/>
          <w:sz w:val="20"/>
          <w:szCs w:val="20"/>
        </w:rPr>
      </w:pPr>
      <w:r w:rsidRPr="00DB7591">
        <w:rPr>
          <w:rFonts w:ascii="Tahoma" w:hAnsi="Tahoma" w:cs="Tahoma"/>
          <w:sz w:val="20"/>
          <w:szCs w:val="20"/>
        </w:rPr>
        <w:t xml:space="preserve"> Possible visitors a</w:t>
      </w:r>
      <w:r>
        <w:rPr>
          <w:rFonts w:ascii="Tahoma" w:hAnsi="Tahoma" w:cs="Tahoma"/>
          <w:sz w:val="20"/>
          <w:szCs w:val="20"/>
        </w:rPr>
        <w:t xml:space="preserve">nd visits for academic year 2019 – 2020 </w:t>
      </w:r>
    </w:p>
    <w:p w:rsidR="00200E25" w:rsidRPr="00DB7591" w:rsidRDefault="00200E25" w:rsidP="00200E25">
      <w:pPr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Please </w:t>
      </w:r>
      <w:r w:rsidRPr="00AA1E34">
        <w:rPr>
          <w:rFonts w:ascii="Tahoma" w:hAnsi="Tahoma" w:cs="Tahoma"/>
          <w:sz w:val="20"/>
          <w:szCs w:val="20"/>
        </w:rPr>
        <w:t>note that all costs are approximate, though based on previous years</w:t>
      </w:r>
    </w:p>
    <w:p w:rsidR="00200E25" w:rsidRPr="00B52B37" w:rsidRDefault="00200E25" w:rsidP="00200E25">
      <w:pPr>
        <w:tabs>
          <w:tab w:val="left" w:pos="1050"/>
        </w:tabs>
        <w:spacing w:after="0"/>
        <w:rPr>
          <w:rFonts w:ascii="Tahoma" w:hAnsi="Tahoma" w:cs="Tahoma"/>
          <w:sz w:val="16"/>
          <w:szCs w:val="16"/>
        </w:rPr>
      </w:pPr>
      <w:r w:rsidRPr="00B52B37">
        <w:rPr>
          <w:rFonts w:ascii="Tahoma" w:hAnsi="Tahoma" w:cs="Tahoma"/>
          <w:sz w:val="16"/>
          <w:szCs w:val="16"/>
        </w:rPr>
        <w:t>Please note – the visitors to school and other curriculum enhancements are funded from your termly contributions of £10 per child.</w:t>
      </w:r>
    </w:p>
    <w:p w:rsidR="00200E25" w:rsidRPr="00B52B37" w:rsidRDefault="00200E25" w:rsidP="00200E25">
      <w:pPr>
        <w:tabs>
          <w:tab w:val="left" w:pos="1050"/>
        </w:tabs>
        <w:spacing w:after="0"/>
        <w:rPr>
          <w:rFonts w:ascii="Tahoma" w:hAnsi="Tahoma" w:cs="Tahoma"/>
          <w:sz w:val="16"/>
          <w:szCs w:val="16"/>
        </w:rPr>
      </w:pPr>
      <w:r w:rsidRPr="00B52B37">
        <w:rPr>
          <w:rFonts w:ascii="Tahoma" w:hAnsi="Tahoma" w:cs="Tahoma"/>
          <w:sz w:val="16"/>
          <w:szCs w:val="16"/>
        </w:rPr>
        <w:t>Additional costs to be considered:</w:t>
      </w:r>
    </w:p>
    <w:p w:rsidR="00200E25" w:rsidRPr="00B52B37" w:rsidRDefault="00200E25" w:rsidP="00200E25">
      <w:pPr>
        <w:tabs>
          <w:tab w:val="left" w:pos="1050"/>
        </w:tabs>
        <w:spacing w:after="0"/>
        <w:rPr>
          <w:rFonts w:ascii="Tahoma" w:hAnsi="Tahoma" w:cs="Tahoma"/>
          <w:sz w:val="16"/>
          <w:szCs w:val="16"/>
        </w:rPr>
      </w:pPr>
      <w:r w:rsidRPr="00B52B37">
        <w:rPr>
          <w:rFonts w:ascii="Tahoma" w:hAnsi="Tahoma" w:cs="Tahoma"/>
          <w:sz w:val="16"/>
          <w:szCs w:val="16"/>
        </w:rPr>
        <w:t>Year 3: Summer term – payments for Woodrow visit for the start of year 4 will be requested.</w:t>
      </w:r>
    </w:p>
    <w:p w:rsidR="00200E25" w:rsidRPr="00B52B37" w:rsidRDefault="00200E25" w:rsidP="00200E25">
      <w:pPr>
        <w:tabs>
          <w:tab w:val="left" w:pos="1050"/>
        </w:tabs>
        <w:spacing w:after="0"/>
        <w:rPr>
          <w:rFonts w:ascii="Tahoma" w:hAnsi="Tahoma" w:cs="Tahoma"/>
          <w:sz w:val="16"/>
          <w:szCs w:val="16"/>
        </w:rPr>
      </w:pPr>
      <w:r w:rsidRPr="00B52B37">
        <w:rPr>
          <w:rFonts w:ascii="Tahoma" w:hAnsi="Tahoma" w:cs="Tahoma"/>
          <w:sz w:val="16"/>
          <w:szCs w:val="16"/>
        </w:rPr>
        <w:t xml:space="preserve">Year 6: Spring and </w:t>
      </w:r>
      <w:proofErr w:type="gramStart"/>
      <w:r w:rsidRPr="00B52B37">
        <w:rPr>
          <w:rFonts w:ascii="Tahoma" w:hAnsi="Tahoma" w:cs="Tahoma"/>
          <w:sz w:val="16"/>
          <w:szCs w:val="16"/>
        </w:rPr>
        <w:t>Summer</w:t>
      </w:r>
      <w:proofErr w:type="gramEnd"/>
      <w:r w:rsidRPr="00B52B37">
        <w:rPr>
          <w:rFonts w:ascii="Tahoma" w:hAnsi="Tahoma" w:cs="Tahoma"/>
          <w:sz w:val="16"/>
          <w:szCs w:val="16"/>
        </w:rPr>
        <w:t xml:space="preserve"> terms – payment for River Dart visit in July will be requested.</w:t>
      </w:r>
    </w:p>
    <w:p w:rsidR="00663DD0" w:rsidRPr="0089582B" w:rsidRDefault="00200E25" w:rsidP="0089582B">
      <w:pPr>
        <w:tabs>
          <w:tab w:val="left" w:pos="1050"/>
        </w:tabs>
        <w:spacing w:after="0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Year 4: Spring</w:t>
      </w:r>
      <w:r w:rsidRPr="00B52B37">
        <w:rPr>
          <w:rFonts w:ascii="Tahoma" w:hAnsi="Tahoma" w:cs="Tahoma"/>
          <w:sz w:val="16"/>
          <w:szCs w:val="16"/>
        </w:rPr>
        <w:t xml:space="preserve"> term – </w:t>
      </w:r>
      <w:r w:rsidR="00E06C3B">
        <w:rPr>
          <w:rFonts w:ascii="Tahoma" w:hAnsi="Tahoma" w:cs="Tahoma"/>
          <w:sz w:val="16"/>
          <w:szCs w:val="16"/>
        </w:rPr>
        <w:t xml:space="preserve">Voluntary </w:t>
      </w:r>
      <w:r w:rsidRPr="00B52B37">
        <w:rPr>
          <w:rFonts w:ascii="Tahoma" w:hAnsi="Tahoma" w:cs="Tahoma"/>
          <w:sz w:val="16"/>
          <w:szCs w:val="16"/>
        </w:rPr>
        <w:t xml:space="preserve">payment </w:t>
      </w:r>
      <w:r w:rsidR="00E06C3B">
        <w:rPr>
          <w:rFonts w:ascii="Tahoma" w:hAnsi="Tahoma" w:cs="Tahoma"/>
          <w:sz w:val="16"/>
          <w:szCs w:val="16"/>
        </w:rPr>
        <w:t>towards transport to</w:t>
      </w:r>
      <w:r w:rsidRPr="00B52B37">
        <w:rPr>
          <w:rFonts w:ascii="Tahoma" w:hAnsi="Tahoma" w:cs="Tahoma"/>
          <w:sz w:val="16"/>
          <w:szCs w:val="16"/>
        </w:rPr>
        <w:t xml:space="preserve"> swimming lessons will be requested.</w:t>
      </w:r>
    </w:p>
    <w:sectPr w:rsidR="00663DD0" w:rsidRPr="0089582B" w:rsidSect="00B52B37">
      <w:pgSz w:w="16838" w:h="11906" w:orient="landscape"/>
      <w:pgMar w:top="1440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TQwMjUxsDAysTBW0lEKTi0uzszPAykwrAUAGem+ISwAAAA="/>
  </w:docVars>
  <w:rsids>
    <w:rsidRoot w:val="00200E25"/>
    <w:rsid w:val="001B5E07"/>
    <w:rsid w:val="00200E25"/>
    <w:rsid w:val="005072A7"/>
    <w:rsid w:val="005D3682"/>
    <w:rsid w:val="00663DD0"/>
    <w:rsid w:val="0089582B"/>
    <w:rsid w:val="00CC7ACE"/>
    <w:rsid w:val="00E06C3B"/>
    <w:rsid w:val="00EC4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ahoma" w:eastAsiaTheme="minorHAnsi" w:hAnsi="Tahoma" w:cs="Tahoma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E25"/>
    <w:rPr>
      <w:rFonts w:asciiTheme="minorHAnsi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0E25"/>
    <w:pPr>
      <w:spacing w:after="0" w:line="240" w:lineRule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00E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E25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ahoma" w:eastAsiaTheme="minorHAnsi" w:hAnsi="Tahoma" w:cs="Tahoma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E25"/>
    <w:rPr>
      <w:rFonts w:asciiTheme="minorHAnsi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0E25"/>
    <w:pPr>
      <w:spacing w:after="0" w:line="240" w:lineRule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00E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E2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amlyn</dc:creator>
  <cp:lastModifiedBy>fowlerg</cp:lastModifiedBy>
  <cp:revision>2</cp:revision>
  <cp:lastPrinted>2019-09-20T14:41:00Z</cp:lastPrinted>
  <dcterms:created xsi:type="dcterms:W3CDTF">2019-09-23T19:37:00Z</dcterms:created>
  <dcterms:modified xsi:type="dcterms:W3CDTF">2019-09-23T19:37:00Z</dcterms:modified>
</cp:coreProperties>
</file>